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18377" w14:textId="2B15E2AA" w:rsidR="009603E6" w:rsidRPr="002F7615" w:rsidRDefault="00B94A42" w:rsidP="002F7615">
      <w:pPr>
        <w:pStyle w:val="1"/>
        <w:jc w:val="center"/>
        <w:rPr>
          <w:sz w:val="52"/>
          <w:szCs w:val="52"/>
        </w:rPr>
      </w:pPr>
      <w:r>
        <w:rPr>
          <w:sz w:val="52"/>
          <w:szCs w:val="52"/>
        </w:rPr>
        <w:t xml:space="preserve">Exercise: </w:t>
      </w:r>
      <w:r w:rsidR="002F7615" w:rsidRPr="00825D3A">
        <w:rPr>
          <w:sz w:val="52"/>
          <w:szCs w:val="52"/>
        </w:rPr>
        <w:t xml:space="preserve">B-Trees </w:t>
      </w:r>
      <w:r w:rsidR="002F7615" w:rsidRPr="00825D3A">
        <w:rPr>
          <w:noProof/>
          <w:sz w:val="52"/>
          <w:szCs w:val="52"/>
        </w:rPr>
        <w:t xml:space="preserve">2-3-Trees and  Red-Black </w:t>
      </w:r>
      <w:r w:rsidR="002F7615" w:rsidRPr="00825D3A">
        <w:rPr>
          <w:sz w:val="52"/>
          <w:szCs w:val="52"/>
        </w:rPr>
        <w:t>Trees</w:t>
      </w:r>
    </w:p>
    <w:p w14:paraId="01B2AF0C" w14:textId="5DA3045E" w:rsidR="00E366D5" w:rsidRDefault="00E366D5" w:rsidP="002F7615">
      <w:pPr>
        <w:spacing w:after="0" w:line="360" w:lineRule="auto"/>
        <w:jc w:val="center"/>
      </w:pPr>
      <w:bookmarkStart w:id="0" w:name="_Hlk53068234"/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  <w:r w:rsidR="002F7615">
        <w:t xml:space="preserve"> </w:t>
      </w:r>
      <w:r w:rsidR="002F7615">
        <w:br/>
      </w:r>
      <w:r w:rsidR="002F7615" w:rsidRPr="002D25BB">
        <w:t xml:space="preserve">Please submit your solutions </w:t>
      </w:r>
      <w:r w:rsidR="002F7615" w:rsidRPr="002D25BB">
        <w:rPr>
          <w:noProof/>
        </w:rPr>
        <w:t>(</w:t>
      </w:r>
      <w:r w:rsidR="002F7615" w:rsidRPr="00C669A7">
        <w:rPr>
          <w:b/>
        </w:rPr>
        <w:t>source code</w:t>
      </w:r>
      <w:r w:rsidR="002F7615" w:rsidRPr="002D25BB">
        <w:rPr>
          <w:noProof/>
        </w:rPr>
        <w:t xml:space="preserve">) </w:t>
      </w:r>
      <w:r w:rsidR="002F7615" w:rsidRPr="002D25BB">
        <w:t xml:space="preserve">of all below described problems in </w:t>
      </w:r>
      <w:hyperlink r:id="rId9">
        <w:r w:rsidR="002F7615" w:rsidRPr="002D25BB">
          <w:rPr>
            <w:rStyle w:val="InternetLink"/>
          </w:rPr>
          <w:t>Judge</w:t>
        </w:r>
      </w:hyperlink>
      <w:r w:rsidR="002F7615" w:rsidRPr="002D25BB">
        <w:t>.</w:t>
      </w:r>
    </w:p>
    <w:bookmarkEnd w:id="0"/>
    <w:p w14:paraId="20AD397C" w14:textId="77777777" w:rsidR="009603E6" w:rsidRDefault="00B94A42">
      <w:pPr>
        <w:pStyle w:val="2"/>
        <w:tabs>
          <w:tab w:val="left" w:pos="1843"/>
        </w:tabs>
        <w:spacing w:before="120" w:after="80"/>
      </w:pPr>
      <w:r>
        <w:t>Red-Black Tree</w:t>
      </w:r>
    </w:p>
    <w:p w14:paraId="308307F0" w14:textId="60634125" w:rsidR="009603E6" w:rsidRPr="002F7615" w:rsidRDefault="00B94A42">
      <w:pPr>
        <w:spacing w:before="120"/>
        <w:rPr>
          <w:color w:val="000000"/>
        </w:rPr>
      </w:pPr>
      <w:r w:rsidRPr="002F7615">
        <w:t xml:space="preserve">You are given class </w:t>
      </w:r>
      <w:proofErr w:type="spellStart"/>
      <w:r w:rsidRPr="002F7615">
        <w:rPr>
          <w:b/>
        </w:rPr>
        <w:t>RedBlackTree</w:t>
      </w:r>
      <w:proofErr w:type="spellEnd"/>
      <w:r w:rsidR="00E84842" w:rsidRPr="002F7615">
        <w:rPr>
          <w:b/>
        </w:rPr>
        <w:t>&lt;T&gt;</w:t>
      </w:r>
      <w:r w:rsidRPr="002F7615">
        <w:rPr>
          <w:b/>
        </w:rPr>
        <w:t xml:space="preserve"> </w:t>
      </w:r>
      <w:r w:rsidRPr="002F7615">
        <w:t>your task is to implement all the methods with missing implementation:</w:t>
      </w:r>
    </w:p>
    <w:p w14:paraId="470F07E3" w14:textId="0506E02C" w:rsidR="009603E6" w:rsidRPr="002F7615" w:rsidRDefault="00B94A42" w:rsidP="00976C40">
      <w:pPr>
        <w:numPr>
          <w:ilvl w:val="0"/>
          <w:numId w:val="2"/>
        </w:numPr>
        <w:spacing w:before="0" w:after="0"/>
      </w:pPr>
      <w:r w:rsidRPr="002F7615">
        <w:rPr>
          <w:rFonts w:ascii="Consolas" w:hAnsi="Consolas"/>
        </w:rPr>
        <w:t xml:space="preserve">void </w:t>
      </w:r>
      <w:proofErr w:type="gramStart"/>
      <w:r w:rsidRPr="002F7615">
        <w:rPr>
          <w:rFonts w:ascii="Consolas" w:hAnsi="Consolas"/>
          <w:b/>
        </w:rPr>
        <w:t>Insert</w:t>
      </w:r>
      <w:r w:rsidRPr="002F7615">
        <w:rPr>
          <w:rFonts w:ascii="Consolas" w:hAnsi="Consolas"/>
        </w:rPr>
        <w:t>(</w:t>
      </w:r>
      <w:proofErr w:type="gramEnd"/>
      <w:r w:rsidR="00976C40" w:rsidRPr="002F7615">
        <w:rPr>
          <w:rFonts w:ascii="Consolas" w:hAnsi="Consolas"/>
        </w:rPr>
        <w:t>T</w:t>
      </w:r>
      <w:r w:rsidRPr="002F7615">
        <w:rPr>
          <w:rFonts w:ascii="Consolas" w:hAnsi="Consolas"/>
        </w:rPr>
        <w:t xml:space="preserve"> </w:t>
      </w:r>
      <w:r w:rsidR="00976C40" w:rsidRPr="002F7615">
        <w:rPr>
          <w:rFonts w:ascii="Consolas" w:hAnsi="Consolas"/>
        </w:rPr>
        <w:t>element</w:t>
      </w:r>
      <w:r w:rsidRPr="002F7615">
        <w:rPr>
          <w:rFonts w:ascii="Consolas" w:hAnsi="Consolas"/>
        </w:rPr>
        <w:t>)</w:t>
      </w:r>
      <w:r w:rsidRPr="002F7615">
        <w:t xml:space="preserve"> – adds </w:t>
      </w:r>
      <w:r w:rsidRPr="002F7615">
        <w:rPr>
          <w:b/>
        </w:rPr>
        <w:t>new</w:t>
      </w:r>
      <w:r w:rsidRPr="002F7615">
        <w:t xml:space="preserve"> </w:t>
      </w:r>
      <w:r w:rsidRPr="002F7615">
        <w:rPr>
          <w:b/>
        </w:rPr>
        <w:t>entry</w:t>
      </w:r>
      <w:r w:rsidRPr="002F7615">
        <w:t xml:space="preserve"> to the tree</w:t>
      </w:r>
    </w:p>
    <w:p w14:paraId="26AE6B67" w14:textId="7A68D05D" w:rsidR="009603E6" w:rsidRPr="002F7615" w:rsidRDefault="00B94A42">
      <w:pPr>
        <w:numPr>
          <w:ilvl w:val="0"/>
          <w:numId w:val="2"/>
        </w:numPr>
        <w:spacing w:before="0" w:after="0"/>
      </w:pPr>
      <w:r w:rsidRPr="002F7615">
        <w:rPr>
          <w:rFonts w:ascii="Consolas" w:hAnsi="Consolas"/>
        </w:rPr>
        <w:t xml:space="preserve">int </w:t>
      </w:r>
      <w:proofErr w:type="gramStart"/>
      <w:r w:rsidRPr="002F7615">
        <w:rPr>
          <w:rFonts w:ascii="Consolas" w:hAnsi="Consolas"/>
          <w:b/>
        </w:rPr>
        <w:t>Count</w:t>
      </w:r>
      <w:r w:rsidR="00976C40" w:rsidRPr="002F7615">
        <w:rPr>
          <w:rFonts w:ascii="Consolas" w:hAnsi="Consolas"/>
          <w:b/>
        </w:rPr>
        <w:t>(</w:t>
      </w:r>
      <w:proofErr w:type="gramEnd"/>
      <w:r w:rsidR="00976C40" w:rsidRPr="002F7615">
        <w:rPr>
          <w:rFonts w:ascii="Consolas" w:hAnsi="Consolas"/>
          <w:b/>
        </w:rPr>
        <w:t>)</w:t>
      </w:r>
      <w:r w:rsidRPr="002F7615">
        <w:t xml:space="preserve"> – returns the </w:t>
      </w:r>
      <w:r w:rsidRPr="002F7615">
        <w:rPr>
          <w:b/>
        </w:rPr>
        <w:t>size</w:t>
      </w:r>
      <w:r w:rsidRPr="002F7615">
        <w:t xml:space="preserve"> of the tree</w:t>
      </w:r>
    </w:p>
    <w:p w14:paraId="0C5B2364" w14:textId="1767314C" w:rsidR="009603E6" w:rsidRPr="002F7615" w:rsidRDefault="00976C40">
      <w:pPr>
        <w:numPr>
          <w:ilvl w:val="0"/>
          <w:numId w:val="2"/>
        </w:numPr>
        <w:spacing w:before="0" w:after="0"/>
      </w:pPr>
      <w:proofErr w:type="spellStart"/>
      <w:r w:rsidRPr="002F7615">
        <w:rPr>
          <w:rFonts w:ascii="Consolas" w:hAnsi="Consolas"/>
          <w:b/>
        </w:rPr>
        <w:t>RedBlackTree</w:t>
      </w:r>
      <w:proofErr w:type="spellEnd"/>
      <w:r w:rsidR="00B94A42" w:rsidRPr="002F7615">
        <w:rPr>
          <w:rFonts w:ascii="Consolas" w:hAnsi="Consolas"/>
          <w:b/>
        </w:rPr>
        <w:t xml:space="preserve">&lt;T&gt; </w:t>
      </w:r>
      <w:proofErr w:type="gramStart"/>
      <w:r w:rsidR="00B94A42" w:rsidRPr="002F7615">
        <w:rPr>
          <w:rFonts w:ascii="Consolas" w:hAnsi="Consolas"/>
          <w:b/>
        </w:rPr>
        <w:t>Search(</w:t>
      </w:r>
      <w:proofErr w:type="gramEnd"/>
      <w:r w:rsidR="00B94A42" w:rsidRPr="002F7615">
        <w:rPr>
          <w:rFonts w:ascii="Consolas" w:hAnsi="Consolas"/>
          <w:b/>
        </w:rPr>
        <w:t>T element)</w:t>
      </w:r>
      <w:r w:rsidR="00B94A42" w:rsidRPr="002F7615">
        <w:t xml:space="preserve"> - search for </w:t>
      </w:r>
      <w:r w:rsidRPr="002F7615">
        <w:t>an element and return the entire subtree</w:t>
      </w:r>
      <w:r w:rsidR="00B94A42" w:rsidRPr="002F7615">
        <w:t xml:space="preserve"> </w:t>
      </w:r>
    </w:p>
    <w:p w14:paraId="1F69660F" w14:textId="5FA2ABC5" w:rsidR="009603E6" w:rsidRPr="002F7615" w:rsidRDefault="00B94A4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Min</w:t>
      </w:r>
      <w:proofErr w:type="spellEnd"/>
      <w:r w:rsidRPr="002F7615">
        <w:rPr>
          <w:rFonts w:ascii="Consolas" w:hAnsi="Consolas"/>
          <w:color w:val="000000"/>
        </w:rPr>
        <w:t>(</w:t>
      </w:r>
      <w:proofErr w:type="gramEnd"/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removes the </w:t>
      </w:r>
      <w:r w:rsidRPr="002F7615">
        <w:rPr>
          <w:b/>
          <w:color w:val="000000"/>
        </w:rPr>
        <w:t>min</w:t>
      </w:r>
      <w:r w:rsidRPr="002F7615">
        <w:rPr>
          <w:color w:val="000000"/>
        </w:rPr>
        <w:t xml:space="preserve"> element by key in the tree</w:t>
      </w:r>
      <w:r w:rsidR="00976C40" w:rsidRPr="002F7615">
        <w:rPr>
          <w:color w:val="000000"/>
        </w:rPr>
        <w:t xml:space="preserve">. 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297CFFCE" w14:textId="594C6E37" w:rsidR="009603E6" w:rsidRPr="002F7615" w:rsidRDefault="00B94A42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Max</w:t>
      </w:r>
      <w:proofErr w:type="spellEnd"/>
      <w:r w:rsidRPr="002F7615">
        <w:rPr>
          <w:rFonts w:ascii="Consolas" w:hAnsi="Consolas"/>
          <w:color w:val="000000"/>
        </w:rPr>
        <w:t>(</w:t>
      </w:r>
      <w:proofErr w:type="gramEnd"/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removes the </w:t>
      </w:r>
      <w:r w:rsidRPr="002F7615">
        <w:rPr>
          <w:b/>
          <w:color w:val="000000"/>
        </w:rPr>
        <w:t>max</w:t>
      </w:r>
      <w:r w:rsidRPr="002F7615">
        <w:rPr>
          <w:color w:val="000000"/>
        </w:rPr>
        <w:t xml:space="preserve"> element by key in the tree</w:t>
      </w:r>
      <w:r w:rsidR="00976C40" w:rsidRPr="002F7615">
        <w:rPr>
          <w:color w:val="000000"/>
        </w:rPr>
        <w:t xml:space="preserve">. 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6DCFEBCE" w14:textId="3A746D4C" w:rsidR="009603E6" w:rsidRPr="002F7615" w:rsidRDefault="00B94A42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proofErr w:type="gramStart"/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</w:t>
      </w:r>
      <w:r w:rsidRPr="002F7615">
        <w:rPr>
          <w:rFonts w:ascii="Consolas" w:hAnsi="Consolas"/>
          <w:color w:val="000000"/>
        </w:rPr>
        <w:t>(</w:t>
      </w:r>
      <w:proofErr w:type="gramEnd"/>
      <w:r w:rsidR="00976C40" w:rsidRPr="002F7615">
        <w:rPr>
          <w:rFonts w:ascii="Consolas" w:hAnsi="Consolas"/>
          <w:color w:val="000000"/>
        </w:rPr>
        <w:t>T</w:t>
      </w:r>
      <w:r w:rsidRPr="002F7615">
        <w:rPr>
          <w:rFonts w:ascii="Consolas" w:hAnsi="Consolas"/>
          <w:color w:val="000000"/>
        </w:rPr>
        <w:t xml:space="preserve"> </w:t>
      </w:r>
      <w:r w:rsidR="00976C40" w:rsidRPr="002F7615">
        <w:rPr>
          <w:rFonts w:ascii="Consolas" w:hAnsi="Consolas"/>
        </w:rPr>
        <w:t>element</w:t>
      </w:r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</w:t>
      </w:r>
      <w:r w:rsidRPr="002F7615">
        <w:t xml:space="preserve">removes the </w:t>
      </w:r>
      <w:r w:rsidR="00976C40" w:rsidRPr="002F7615">
        <w:t>specified</w:t>
      </w:r>
      <w:r w:rsidRPr="002F7615">
        <w:t xml:space="preserve"> </w:t>
      </w:r>
      <w:r w:rsidR="00976C40" w:rsidRPr="002F7615">
        <w:t xml:space="preserve">element. </w:t>
      </w:r>
      <w:r w:rsidR="00976C40" w:rsidRPr="002F7615">
        <w:rPr>
          <w:color w:val="000000"/>
        </w:rPr>
        <w:t xml:space="preserve">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1F493417" w14:textId="2C818F13" w:rsidR="00976C40" w:rsidRPr="002F7615" w:rsidRDefault="00976C40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2F7615">
        <w:rPr>
          <w:rFonts w:ascii="Consolas" w:hAnsi="Consolas"/>
          <w:b/>
        </w:rPr>
        <w:t>EachInOrder</w:t>
      </w:r>
      <w:proofErr w:type="spellEnd"/>
      <w:r w:rsidRPr="002F7615">
        <w:rPr>
          <w:rFonts w:ascii="Consolas" w:hAnsi="Consolas"/>
          <w:color w:val="000000"/>
        </w:rPr>
        <w:t>(</w:t>
      </w:r>
      <w:proofErr w:type="gramEnd"/>
      <w:r w:rsidRPr="002F7615">
        <w:rPr>
          <w:rFonts w:ascii="Consolas" w:hAnsi="Consolas"/>
          <w:color w:val="000000"/>
        </w:rPr>
        <w:t xml:space="preserve">Action&lt;T&gt; </w:t>
      </w:r>
      <w:r w:rsidRPr="002F7615">
        <w:rPr>
          <w:rFonts w:ascii="Consolas" w:hAnsi="Consolas"/>
        </w:rPr>
        <w:t>action</w:t>
      </w:r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</w:t>
      </w:r>
      <w:r w:rsidRPr="002F7615">
        <w:t>Iterates the tree and executes the action in-order</w:t>
      </w:r>
    </w:p>
    <w:sectPr w:rsidR="00976C40" w:rsidRPr="002F7615">
      <w:headerReference w:type="default" r:id="rId10"/>
      <w:footerReference w:type="default" r:id="rId11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09641" w14:textId="77777777" w:rsidR="004D0E59" w:rsidRDefault="004D0E59">
      <w:pPr>
        <w:spacing w:before="0" w:after="0" w:line="240" w:lineRule="auto"/>
      </w:pPr>
      <w:r>
        <w:separator/>
      </w:r>
    </w:p>
  </w:endnote>
  <w:endnote w:type="continuationSeparator" w:id="0">
    <w:p w14:paraId="2F583534" w14:textId="77777777" w:rsidR="004D0E59" w:rsidRDefault="004D0E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2C8DE" w14:textId="59F0CB5B" w:rsidR="002F7615" w:rsidRPr="002F7615" w:rsidRDefault="002F7615" w:rsidP="002F7615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34650D" wp14:editId="0C1559A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D5F1A2" w14:textId="77777777" w:rsidR="002F7615" w:rsidRPr="002C539D" w:rsidRDefault="002F7615" w:rsidP="002F761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4650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D5F1A2" w14:textId="77777777" w:rsidR="002F7615" w:rsidRPr="002C539D" w:rsidRDefault="002F7615" w:rsidP="002F761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DECEF" wp14:editId="5917684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A383E2" w14:textId="77777777" w:rsidR="002F7615" w:rsidRPr="002C539D" w:rsidRDefault="002F7615" w:rsidP="002F761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7073924" w14:textId="77777777" w:rsidR="002F7615" w:rsidRPr="00596AA5" w:rsidRDefault="002F7615" w:rsidP="002F761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27E1D9" wp14:editId="2410333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8A6E73" wp14:editId="05BBE99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D78CA" wp14:editId="5B0F879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D0A9A0" wp14:editId="49086B2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0416D4" wp14:editId="2EECA46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CA22B" wp14:editId="2D962AC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4085B" wp14:editId="50F172C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CC654D" wp14:editId="1157193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6FD99A" wp14:editId="3EFBDBB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DECE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7A383E2" w14:textId="77777777" w:rsidR="002F7615" w:rsidRPr="002C539D" w:rsidRDefault="002F7615" w:rsidP="002F761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7073924" w14:textId="77777777" w:rsidR="002F7615" w:rsidRPr="00596AA5" w:rsidRDefault="002F7615" w:rsidP="002F761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27E1D9" wp14:editId="2410333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8A6E73" wp14:editId="05BBE99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D78CA" wp14:editId="5B0F879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D0A9A0" wp14:editId="49086B2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0416D4" wp14:editId="2EECA46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CA22B" wp14:editId="2D962AC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4085B" wp14:editId="50F172C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CC654D" wp14:editId="1157193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6FD99A" wp14:editId="3EFBDBB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093A9B" wp14:editId="671A52B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E4A4AD" wp14:editId="198E6B6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CCA1F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BAE6EC" wp14:editId="2839AE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99FA0" w14:textId="77777777" w:rsidR="002F7615" w:rsidRPr="00596AA5" w:rsidRDefault="002F7615" w:rsidP="002F761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AE6E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F299FA0" w14:textId="77777777" w:rsidR="002F7615" w:rsidRPr="00596AA5" w:rsidRDefault="002F7615" w:rsidP="002F761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AD28" w14:textId="77777777" w:rsidR="004D0E59" w:rsidRDefault="004D0E59">
      <w:pPr>
        <w:spacing w:before="0" w:after="0" w:line="240" w:lineRule="auto"/>
      </w:pPr>
      <w:r>
        <w:separator/>
      </w:r>
    </w:p>
  </w:footnote>
  <w:footnote w:type="continuationSeparator" w:id="0">
    <w:p w14:paraId="78B1E81D" w14:textId="77777777" w:rsidR="004D0E59" w:rsidRDefault="004D0E5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C9C2" w14:textId="77777777" w:rsidR="009603E6" w:rsidRDefault="009603E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EAF"/>
    <w:multiLevelType w:val="multilevel"/>
    <w:tmpl w:val="8ECA78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4060CA"/>
    <w:multiLevelType w:val="multilevel"/>
    <w:tmpl w:val="F9561F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89B7835"/>
    <w:multiLevelType w:val="multilevel"/>
    <w:tmpl w:val="B866CC8E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65235910">
    <w:abstractNumId w:val="2"/>
  </w:num>
  <w:num w:numId="2" w16cid:durableId="2027517997">
    <w:abstractNumId w:val="1"/>
  </w:num>
  <w:num w:numId="3" w16cid:durableId="1208368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A1sjAyMzM2MLFU0lEKTi0uzszPAykwrAUAefyOGCwAAAA="/>
  </w:docVars>
  <w:rsids>
    <w:rsidRoot w:val="009603E6"/>
    <w:rsid w:val="000D1EAA"/>
    <w:rsid w:val="00104DD8"/>
    <w:rsid w:val="00140EF8"/>
    <w:rsid w:val="00170FFE"/>
    <w:rsid w:val="00297F21"/>
    <w:rsid w:val="002F7615"/>
    <w:rsid w:val="003B4CEF"/>
    <w:rsid w:val="004519A6"/>
    <w:rsid w:val="004D0E59"/>
    <w:rsid w:val="0074581F"/>
    <w:rsid w:val="009603E6"/>
    <w:rsid w:val="00976C40"/>
    <w:rsid w:val="00977DEA"/>
    <w:rsid w:val="00B94A42"/>
    <w:rsid w:val="00DA00B1"/>
    <w:rsid w:val="00E366D5"/>
    <w:rsid w:val="00E8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1B7B4"/>
  <w15:docId w15:val="{863C0F17-2E13-4A9B-B051-CFFC98EF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513E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73/data-structures-advanced-with-csharp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603/02-B-Trees-2-3-Trees-and-Red-Black-Tre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1Lv5lp7ipu57ZS5MrJLdPw1ibg==">AMUW2mXhr5bgjkjvKduinEuauY4ei4pjsQEqBuSqIsC9nNbevD4JC5lC92P3PbiiA687gAnjl2slX8qsCr8iiCNDhj0fcAIU4itlwiD1CeEwedoAGC/1H8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Krasimir Nikolov</cp:lastModifiedBy>
  <cp:revision>2</cp:revision>
  <dcterms:created xsi:type="dcterms:W3CDTF">2023-11-14T08:07:00Z</dcterms:created>
  <dcterms:modified xsi:type="dcterms:W3CDTF">2023-11-1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555bc7ca5f535eaf480a838562858b7e65dca4e2d21d6da63ec94364f87356</vt:lpwstr>
  </property>
</Properties>
</file>